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9257C3" w:rsidRDefault="00E00C2B">
      <w:pPr>
        <w:rPr>
          <w:b/>
        </w:rPr>
      </w:pPr>
      <w:r>
        <w:rPr>
          <w:b/>
        </w:rPr>
        <w:t>THIS IS A DECISION PAPER:</w:t>
      </w:r>
    </w:p>
    <w:p w14:paraId="00000002" w14:textId="77777777" w:rsidR="009257C3" w:rsidRDefault="009257C3"/>
    <w:p w14:paraId="00000003" w14:textId="77777777" w:rsidR="009257C3" w:rsidRDefault="009257C3"/>
    <w:p w14:paraId="00000004" w14:textId="77777777" w:rsidR="009257C3" w:rsidRDefault="00E00C2B">
      <w:r>
        <w:rPr>
          <w:b/>
        </w:rPr>
        <w:t>TO:</w:t>
      </w:r>
      <w:r>
        <w:tab/>
      </w:r>
      <w:r>
        <w:tab/>
        <w:t>Members of the Hardin County Board of Education</w:t>
      </w:r>
    </w:p>
    <w:p w14:paraId="00000005" w14:textId="77777777" w:rsidR="009257C3" w:rsidRDefault="009257C3"/>
    <w:p w14:paraId="00000006" w14:textId="77777777" w:rsidR="009257C3" w:rsidRDefault="00E00C2B">
      <w:r>
        <w:rPr>
          <w:b/>
        </w:rPr>
        <w:t>FROM:</w:t>
      </w:r>
      <w:r>
        <w:tab/>
        <w:t>Teresa Morgan, Superintendent</w:t>
      </w:r>
    </w:p>
    <w:p w14:paraId="00000007" w14:textId="77777777" w:rsidR="009257C3" w:rsidRDefault="009257C3">
      <w:pPr>
        <w:rPr>
          <w:b/>
        </w:rPr>
      </w:pPr>
    </w:p>
    <w:p w14:paraId="00000008" w14:textId="77777777" w:rsidR="009257C3" w:rsidRDefault="00E00C2B">
      <w:r>
        <w:rPr>
          <w:b/>
        </w:rPr>
        <w:t>DATE:</w:t>
      </w:r>
      <w:r>
        <w:tab/>
        <w:t>April 17, 2025</w:t>
      </w:r>
    </w:p>
    <w:p w14:paraId="00000009" w14:textId="77777777" w:rsidR="009257C3" w:rsidRDefault="009257C3"/>
    <w:p w14:paraId="0000000A" w14:textId="2F952584" w:rsidR="009257C3" w:rsidRDefault="00E00C2B">
      <w:pPr>
        <w:ind w:left="1440" w:hanging="1440"/>
      </w:pPr>
      <w:r>
        <w:rPr>
          <w:b/>
        </w:rPr>
        <w:t>SUBJECT:</w:t>
      </w:r>
      <w:r>
        <w:tab/>
      </w:r>
      <w:r w:rsidR="00AE2410">
        <w:t>Purchase VHF Simulcast Radio Site Addition for North Hardin High School</w:t>
      </w:r>
    </w:p>
    <w:p w14:paraId="0000000B" w14:textId="77777777" w:rsidR="009257C3" w:rsidRDefault="009257C3">
      <w:pPr>
        <w:ind w:left="1440" w:hanging="1440"/>
      </w:pPr>
    </w:p>
    <w:p w14:paraId="0000000C" w14:textId="77777777" w:rsidR="009257C3" w:rsidRDefault="00E00C2B">
      <w:pPr>
        <w:ind w:left="1440" w:hanging="1440"/>
        <w:rPr>
          <w:b/>
          <w:sz w:val="22"/>
          <w:szCs w:val="22"/>
        </w:rPr>
      </w:pPr>
      <w:r>
        <w:rPr>
          <w:b/>
          <w:sz w:val="22"/>
          <w:szCs w:val="22"/>
        </w:rPr>
        <w:t>DISCUSSION:</w:t>
      </w:r>
    </w:p>
    <w:p w14:paraId="0000002D" w14:textId="735E6AF0" w:rsidR="009257C3" w:rsidRDefault="00AE2410">
      <w:pPr>
        <w:rPr>
          <w:b/>
          <w:sz w:val="22"/>
          <w:szCs w:val="22"/>
        </w:rPr>
      </w:pPr>
      <w:r>
        <w:rPr>
          <w:sz w:val="22"/>
          <w:szCs w:val="22"/>
        </w:rPr>
        <w:t xml:space="preserve">Currently, security at North Hardin High School is compromised with first responder </w:t>
      </w:r>
      <w:r w:rsidR="004318FA">
        <w:rPr>
          <w:sz w:val="22"/>
          <w:szCs w:val="22"/>
        </w:rPr>
        <w:t>radio</w:t>
      </w:r>
      <w:r>
        <w:rPr>
          <w:sz w:val="22"/>
          <w:szCs w:val="22"/>
        </w:rPr>
        <w:t xml:space="preserve"> signals when trying to communicate from within the building and trying to receive communication from other first responders outside of the building. ERS Wireless has completed the site survey for all three high schools and </w:t>
      </w:r>
      <w:r w:rsidR="004318FA">
        <w:rPr>
          <w:sz w:val="22"/>
          <w:szCs w:val="22"/>
        </w:rPr>
        <w:t>has</w:t>
      </w:r>
      <w:r>
        <w:rPr>
          <w:sz w:val="22"/>
          <w:szCs w:val="22"/>
        </w:rPr>
        <w:t xml:space="preserve"> presented a proposed solution. The purchase of a VHF Simulcast Radio Site for North Hardin High School will improve the safety and security on the campus. This will ensure </w:t>
      </w:r>
      <w:r w:rsidR="004318FA">
        <w:rPr>
          <w:sz w:val="22"/>
          <w:szCs w:val="22"/>
        </w:rPr>
        <w:t>first-responder</w:t>
      </w:r>
      <w:r>
        <w:rPr>
          <w:sz w:val="22"/>
          <w:szCs w:val="22"/>
        </w:rPr>
        <w:t xml:space="preserve"> coverage and the ability to communicate when on campus. Radio sites have been updated on Pear Orchard Road, which resolved issues at the John Hardin High School campus. Installation of enhanced radio sites are being added and were figured into the construction pricing for the Central Hardin High School campus. The proposal from ERS Wireless includes installation, configuration, technical services/programming, acceptance testing and training, project management, design</w:t>
      </w:r>
      <w:r w:rsidR="004318FA">
        <w:rPr>
          <w:sz w:val="22"/>
          <w:szCs w:val="22"/>
        </w:rPr>
        <w:t>,</w:t>
      </w:r>
      <w:bookmarkStart w:id="0" w:name="_GoBack"/>
      <w:bookmarkEnd w:id="0"/>
      <w:r>
        <w:rPr>
          <w:sz w:val="22"/>
          <w:szCs w:val="22"/>
        </w:rPr>
        <w:t xml:space="preserve"> and engineering services. The price includes five years of ERS Essential Services. The proposal for $142,754.99 is effective for </w:t>
      </w:r>
    </w:p>
    <w:p w14:paraId="0000002E" w14:textId="77777777" w:rsidR="009257C3" w:rsidRDefault="009257C3">
      <w:pPr>
        <w:rPr>
          <w:b/>
          <w:sz w:val="22"/>
          <w:szCs w:val="22"/>
        </w:rPr>
      </w:pPr>
    </w:p>
    <w:p w14:paraId="00000031" w14:textId="77777777" w:rsidR="009257C3" w:rsidRDefault="009257C3">
      <w:pPr>
        <w:ind w:left="1440" w:hanging="1440"/>
        <w:rPr>
          <w:sz w:val="22"/>
          <w:szCs w:val="22"/>
        </w:rPr>
      </w:pPr>
    </w:p>
    <w:p w14:paraId="00000032" w14:textId="77777777" w:rsidR="009257C3" w:rsidRDefault="00E00C2B">
      <w:pPr>
        <w:ind w:left="1440" w:hanging="1440"/>
        <w:rPr>
          <w:sz w:val="22"/>
          <w:szCs w:val="22"/>
        </w:rPr>
      </w:pPr>
      <w:r>
        <w:rPr>
          <w:b/>
          <w:sz w:val="22"/>
          <w:szCs w:val="22"/>
        </w:rPr>
        <w:t>RECOMMENDATION</w:t>
      </w:r>
      <w:r>
        <w:rPr>
          <w:sz w:val="22"/>
          <w:szCs w:val="22"/>
        </w:rPr>
        <w:t>:</w:t>
      </w:r>
    </w:p>
    <w:p w14:paraId="00000034" w14:textId="42B059CE" w:rsidR="009257C3" w:rsidRDefault="00E00C2B" w:rsidP="004318FA">
      <w:pPr>
        <w:pStyle w:val="NoSpacing"/>
      </w:pPr>
      <w:r>
        <w:t xml:space="preserve">I recommend that the Hardin County Board of Education approve the </w:t>
      </w:r>
      <w:r w:rsidR="00AE2410">
        <w:t>payment</w:t>
      </w:r>
      <w:r w:rsidR="004318FA">
        <w:t xml:space="preserve"> for the purchase and installation of the VHF Simulcast Radio Site Addition for North Hardin High School. </w:t>
      </w:r>
    </w:p>
    <w:p w14:paraId="00000035" w14:textId="77777777" w:rsidR="009257C3" w:rsidRDefault="009257C3">
      <w:pPr>
        <w:ind w:left="1440" w:hanging="1440"/>
        <w:rPr>
          <w:b/>
          <w:sz w:val="22"/>
          <w:szCs w:val="22"/>
        </w:rPr>
      </w:pPr>
    </w:p>
    <w:p w14:paraId="00000036" w14:textId="77777777" w:rsidR="009257C3" w:rsidRDefault="00E00C2B">
      <w:pPr>
        <w:ind w:left="1440" w:hanging="1440"/>
        <w:rPr>
          <w:sz w:val="22"/>
          <w:szCs w:val="22"/>
        </w:rPr>
      </w:pPr>
      <w:r>
        <w:rPr>
          <w:b/>
          <w:sz w:val="22"/>
          <w:szCs w:val="22"/>
        </w:rPr>
        <w:t>RECOMMENDED MOTION</w:t>
      </w:r>
      <w:r>
        <w:rPr>
          <w:sz w:val="22"/>
          <w:szCs w:val="22"/>
        </w:rPr>
        <w:t>:</w:t>
      </w:r>
    </w:p>
    <w:p w14:paraId="00000039" w14:textId="7D41D57B" w:rsidR="009257C3" w:rsidRDefault="00E00C2B" w:rsidP="004318FA">
      <w:pPr>
        <w:pStyle w:val="NoSpacing"/>
        <w:rPr>
          <w:sz w:val="22"/>
          <w:szCs w:val="22"/>
        </w:rPr>
      </w:pPr>
      <w:r>
        <w:t>I move that the Hardin County Board of Education approve</w:t>
      </w:r>
      <w:r w:rsidR="004318FA">
        <w:t xml:space="preserve"> </w:t>
      </w:r>
      <w:r w:rsidR="004318FA">
        <w:t xml:space="preserve">the payment for the purchase and installation of the VHF Simulcast Radio Site Addition for North Hardin High School. </w:t>
      </w:r>
    </w:p>
    <w:p w14:paraId="0000003A" w14:textId="77777777" w:rsidR="009257C3" w:rsidRDefault="009257C3"/>
    <w:sectPr w:rsidR="009257C3">
      <w:pgSz w:w="12240" w:h="15840"/>
      <w:pgMar w:top="1152" w:right="1440" w:bottom="115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1MzU2szAwMDE3MDNU0lEKTi0uzszPAykwqgUAFi1X3CwAAAA="/>
  </w:docVars>
  <w:rsids>
    <w:rsidRoot w:val="009257C3"/>
    <w:rsid w:val="004318FA"/>
    <w:rsid w:val="009257C3"/>
    <w:rsid w:val="00AE2410"/>
    <w:rsid w:val="00E00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D629AD"/>
  <w15:docId w15:val="{80FD35B4-099F-46FB-B719-0AFAA1949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E00C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1</Words>
  <Characters>1478</Characters>
  <Application>Microsoft Office Word</Application>
  <DocSecurity>0</DocSecurity>
  <Lines>4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4-08T19:57:00Z</dcterms:created>
  <dcterms:modified xsi:type="dcterms:W3CDTF">2025-04-08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cca204cfcdcf601233aeea35563a20bf17797c0546b7228b1dbf3728f31d5e</vt:lpwstr>
  </property>
</Properties>
</file>